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Bangladesh</w:t>
      </w:r>
      <w:r>
        <w:t xml:space="preserve"> </w:t>
      </w:r>
      <w:r>
        <w:t xml:space="preserve">Dhaka</w:t>
      </w:r>
    </w:p>
    <w:bookmarkStart w:id="21" w:name="X75fd7d8d821a3a05aa82c57a3ea56741c67e841"/>
    <w:p>
      <w:pPr>
        <w:pStyle w:val="Heading1"/>
      </w:pPr>
      <w:r>
        <w:t xml:space="preserve">Internship Application Letter for Dentist Position</w:t>
      </w:r>
    </w:p>
    <w:p>
      <w:pPr>
        <w:pStyle w:val="FirstParagraph"/>
      </w:pPr>
      <w:r>
        <w:t xml:space="preserve">Date: October 26, 2023</w:t>
      </w:r>
    </w:p>
    <w:p>
      <w:pPr>
        <w:pStyle w:val="BodyText"/>
      </w:pPr>
      <w:r>
        <w:t xml:space="preserve">Dr. Amina Rahman</w:t>
      </w:r>
    </w:p>
    <w:p>
      <w:pPr>
        <w:pStyle w:val="BodyText"/>
      </w:pPr>
      <w:r>
        <w:t xml:space="preserve">Director of Dental Services</w:t>
      </w:r>
    </w:p>
    <w:p>
      <w:pPr>
        <w:pStyle w:val="BodyText"/>
      </w:pPr>
      <w:r>
        <w:t xml:space="preserve">Dhaka Dental Clinic &amp; Hospital</w:t>
      </w:r>
    </w:p>
    <w:p>
      <w:pPr>
        <w:pStyle w:val="BodyText"/>
      </w:pPr>
      <w:r>
        <w:t xml:space="preserve">Mohammadpur, Dhaka-1207</w:t>
      </w:r>
    </w:p>
    <w:p>
      <w:pPr>
        <w:pStyle w:val="BodyText"/>
      </w:pPr>
      <w:r>
        <w:t xml:space="preserve">Bangladesh</w:t>
      </w:r>
    </w:p>
    <w:bookmarkStart w:id="20" w:name="Xf39b252cbaa4f30f5085c1d74e29258f42bc816"/>
    <w:p>
      <w:pPr>
        <w:pStyle w:val="Heading2"/>
      </w:pPr>
      <w:r>
        <w:t xml:space="preserve">Subject: Application for Dental Internship Position at Dhaka Dental Clinic &amp; Hospital</w:t>
      </w:r>
    </w:p>
    <w:p>
      <w:pPr>
        <w:pStyle w:val="FirstParagraph"/>
      </w:pPr>
      <w:r>
        <w:t xml:space="preserve">Dear Dr. Rahman,</w:t>
      </w:r>
    </w:p>
    <w:p>
      <w:pPr>
        <w:pStyle w:val="BodyText"/>
      </w:pPr>
      <w:r>
        <w:t xml:space="preserve">It is with profound enthusiasm and deep respect for the dental healthcare landscape in Bangladesh that I submit my formal Internship Application Letter for the Dentist Intern position at Dhaka Dental Clinic &amp; Hospital. As a final-year dental student at Bangabandhu Sheikh Mujib Medical University (BSMMU), I have meticulously prepared myself to contribute meaningfully to your esteemed institution's mission of providing accessible, high-quality dental care in the heart of Bangladesh Dhaka. This Internship Application Letter serves not merely as a formality, but as a testament to my unwavering dedication to advancing oral health standards within our rapidly developing nation.</w:t>
      </w:r>
    </w:p>
    <w:p>
      <w:pPr>
        <w:pStyle w:val="BodyText"/>
      </w:pPr>
      <w:r>
        <w:t xml:space="preserve">Having completed rigorous academic coursework including comprehensive studies in Operative Dentistry, Periodontics, Orthodontics, and Oral Surgery at BSMMU, I have cultivated both theoretical knowledge and hands-on clinical skills essential for modern dental practice. My undergraduate training emphasized the unique oral health challenges prevalent across Bangladesh's urban centers—particularly Dhaka's dense population where dental care access remains uneven. During my community outreach programs in Mirpur and Khilgaon slums, I witnessed firsthand how socioeconomic factors drastically impact oral health outcomes, reinforcing my commitment to serving underprivileged communities through compassionate, evidence-based dentistry. This experience directly aligns with your clinic's renowned community dental initiatives in Bangladesh Dhaka.</w:t>
      </w:r>
    </w:p>
    <w:p>
      <w:pPr>
        <w:pStyle w:val="BodyText"/>
      </w:pPr>
      <w:r>
        <w:t xml:space="preserve">What particularly draws me to Dhaka Dental Clinic &amp; Hospital is your institution's pioneering approach to integrating advanced dental technology with culturally sensitive patient care—a model I aspire to emulate. Your recent implementation of digital radiography systems and patient management software demonstrates a forward-thinking vision that resonates deeply with my own professional ethos. In Bangladesh, where dental infrastructure varies significantly between urban centers like Dhaka and rural regions, clinics such as yours serve as vital beacons of excellence. I am eager to learn from your team's expertise in managing complex cases while maintaining ethical standards—especially critical given the rising incidence of oral cancer and periodontal diseases in Bangladesh's urban populations.</w:t>
      </w:r>
    </w:p>
    <w:p>
      <w:pPr>
        <w:pStyle w:val="BodyText"/>
      </w:pPr>
      <w:r>
        <w:t xml:space="preserve">During my clinical rotations at Dhaka Medical College Hospital, I gained valuable experience assisting senior Dentist colleagues with restorative procedures, pediatric dental care, and preventive education. I mastered techniques including composite resin fillings, crown preparation, and basic extractions under supervision. Crucially, I honed my ability to communicate effectively with patients from diverse socioeconomic backgrounds—a skill paramount in Bangladesh Dhaka where language barriers (Bengali/English) and cultural perceptions of oral health often complicate care delivery. My fluency in Bengali (native), English (professional), and basic Urdu allows me to bridge these gaps confidently during patient consultations.</w:t>
      </w:r>
    </w:p>
    <w:p>
      <w:pPr>
        <w:pStyle w:val="BodyText"/>
      </w:pPr>
      <w:r>
        <w:t xml:space="preserve">I recognize that successful dental practice in Bangladesh requires more than clinical competence—it demands contextual awareness. Having researched Dhaka's unique public health challenges, I understand how factors like air pollution exacerbate oral health issues and how limited dental insurance coverage affects treatment adherence. My academic projects focused on "Dental Caries Prevention Strategies Among Dhaka School Children" equipped me with data-driven insights to contribute meaningfully to your clinic's community programs. I am particularly eager to support your initiatives in school dental camps, where early intervention could prevent lifelong oral health complications for thousands of children across Bangladesh Dhaka.</w:t>
      </w:r>
    </w:p>
    <w:p>
      <w:pPr>
        <w:pStyle w:val="BodyText"/>
      </w:pPr>
      <w:r>
        <w:t xml:space="preserve">My professional philosophy centers on the belief that every Dentist must be a public health advocate. In Bangladesh, where 75% of the population lacks regular dental access (per WHO 2022 data), this role is urgent. I am committed to upholding your clinic's reputation for integrity and patient-centered care while learning from experienced professionals who navigate Bangladesh's complex healthcare ecosystem daily. My adaptability was tested during the recent monsoon season when I volunteered at a mobile dental unit serving flood-affected communities near Tongi—proving my resilience in resource-limited settings common across Bangladesh.</w:t>
      </w:r>
    </w:p>
    <w:p>
      <w:pPr>
        <w:pStyle w:val="BodyText"/>
      </w:pPr>
      <w:r>
        <w:t xml:space="preserve">As part of this Internship Application Letter, I wish to emphasize my technical preparedness: Certified in Basic Life Support (BLS) and Infection Control (2023), proficient in dental software like Dentrix and CEREC, and trained in sterilization protocols meeting WHO standards. I also participated in Bangladesh Dental Association's youth leadership program, where I co-organized a "Smile for All" campaign distributing fluoride toothpaste to 500+ children across Dhaka’s municipal schools—directly supporting national oral health goals.</w:t>
      </w:r>
    </w:p>
    <w:p>
      <w:pPr>
        <w:pStyle w:val="BodyText"/>
      </w:pPr>
      <w:r>
        <w:t xml:space="preserve">What sets me apart is my proactive approach to continuous learning. I regularly attend webinars by the Bangladesh Dental Association and study journals like "Dental Journal of Bangladesh" to stay current on regional dental trends. I am particularly interested in your clinic’s research on AI-assisted cavity detection—a field where Bangladesh lags behind global standards, yet holds immense potential for scalability across our nation.</w:t>
      </w:r>
    </w:p>
    <w:p>
      <w:pPr>
        <w:pStyle w:val="BodyText"/>
      </w:pPr>
      <w:r>
        <w:t xml:space="preserve">I understand that this internship represents a critical step in my journey toward becoming a licensed Dentist in Bangladesh. Your clinic's legacy of producing skilled practitioners who serve both urban and rural communities mirrors my own aspirations to give back through dentistry. I am prepared to commit 120 hours weekly during the six-month program, including weekends when community clinics are most active in Dhaka's dense population zones.</w:t>
      </w:r>
    </w:p>
    <w:p>
      <w:pPr>
        <w:pStyle w:val="BodyText"/>
      </w:pPr>
      <w:r>
        <w:t xml:space="preserve">Thank you for considering my application. I have attached my curriculum vitae, academic transcripts, and a letter of recommendation from Professor Dr. S.M. Hassan (Head of Department at BSMMU) for your review. I am available for an interview at your earliest convenience and can be reached via phone (017XXXXXXX) or email (student.dentist@bsmmu.edu.bd). I eagerly await the opportunity to discuss how my skills in preventive dentistry, patient communication, and community health advocacy align with Dhaka Dental Clinic &amp; Hospital's vision for transformative oral healthcare in Bangladesh.</w:t>
      </w:r>
    </w:p>
    <w:p>
      <w:pPr>
        <w:pStyle w:val="BodyText"/>
      </w:pPr>
      <w:r>
        <w:t xml:space="preserve">With sincere respect for your leadership in advancing dental care across Bangladesh Dhaka,</w:t>
      </w:r>
    </w:p>
    <w:p>
      <w:pPr>
        <w:pStyle w:val="BodyText"/>
      </w:pPr>
      <w:r>
        <w:t xml:space="preserve">Sincerely,</w:t>
      </w:r>
    </w:p>
    <w:p>
      <w:pPr>
        <w:pStyle w:val="BodyText"/>
      </w:pPr>
      <w:r>
        <w:t xml:space="preserve">Farida Akhtar</w:t>
      </w:r>
    </w:p>
    <w:p>
      <w:pPr>
        <w:pStyle w:val="BodyText"/>
      </w:pPr>
      <w:r>
        <w:t xml:space="preserve">Final Year BDS Student</w:t>
      </w:r>
    </w:p>
    <w:p>
      <w:pPr>
        <w:pStyle w:val="BodyText"/>
      </w:pPr>
      <w:r>
        <w:t xml:space="preserve">Bangabandhu Sheikh Mujib Medical University</w:t>
      </w:r>
    </w:p>
    <w:p>
      <w:pPr>
        <w:pStyle w:val="BodyText"/>
      </w:pPr>
      <w:r>
        <w:t xml:space="preserve">Dhaka, Bangladesh</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Internship Application Letter reflects my deep commitment to elevating dental standards in Bangladesh Dhaka through dedicated service, cultural competence, and technical excellence as a future Dent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 Bangladesh Dhaka</dc:title>
  <dc:creator/>
  <cp:keywords/>
  <dcterms:created xsi:type="dcterms:W3CDTF">2025-12-13T10:01:03Z</dcterms:created>
  <dcterms:modified xsi:type="dcterms:W3CDTF">2025-12-13T10:01:03Z</dcterms:modified>
</cp:coreProperties>
</file>

<file path=docProps/custom.xml><?xml version="1.0" encoding="utf-8"?>
<Properties xmlns="http://schemas.openxmlformats.org/officeDocument/2006/custom-properties" xmlns:vt="http://schemas.openxmlformats.org/officeDocument/2006/docPropsVTypes"/>
</file>